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67A6B957" w:rsidR="00A232A5" w:rsidRDefault="0066449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pril 11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09EAC636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800864" w:rsidRPr="00BA544E">
        <w:rPr>
          <w:i/>
          <w:iCs/>
        </w:rPr>
        <w:t xml:space="preserve">March </w:t>
      </w:r>
      <w:r w:rsidR="00990DAE">
        <w:rPr>
          <w:i/>
          <w:iCs/>
        </w:rPr>
        <w:t>25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697E607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1EA7F9E6" w14:textId="41DB2A9A" w:rsidR="002575FE" w:rsidRDefault="00037E75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rPr>
          <w:bCs/>
        </w:rPr>
        <w:t>5.1</w:t>
      </w:r>
      <w:r w:rsidR="00BA544E" w:rsidRPr="00BA544E">
        <w:t xml:space="preserve">   </w:t>
      </w:r>
      <w:r w:rsidR="002575FE">
        <w:t>ARPA Funds</w:t>
      </w:r>
    </w:p>
    <w:p w14:paraId="0FFE32B6" w14:textId="77777777" w:rsidR="002575FE" w:rsidRDefault="002575FE" w:rsidP="00037E7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19E6980" w14:textId="47CDEBC8" w:rsidR="00495196" w:rsidRPr="00BA544E" w:rsidRDefault="002575FE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t>5.2 Douglas Quitclaim Deed</w:t>
      </w:r>
      <w:r w:rsidR="00BA544E" w:rsidRPr="00BA544E">
        <w:t xml:space="preserve">   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SELECTMEN ITEMS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357FFEAC" w:rsidR="00B10644" w:rsidRPr="00BA544E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SIGN WARRANTS </w:t>
      </w:r>
      <w:r w:rsidR="00450CCF" w:rsidRPr="00BA544E">
        <w:rPr>
          <w:bCs/>
        </w:rPr>
        <w:t>–</w:t>
      </w:r>
      <w:r w:rsidR="00931C27" w:rsidRPr="00BA544E">
        <w:rPr>
          <w:bCs/>
        </w:rPr>
        <w:t xml:space="preserve"> </w:t>
      </w:r>
      <w:r w:rsidR="00950B52" w:rsidRPr="00BA544E">
        <w:rPr>
          <w:bCs/>
        </w:rPr>
        <w:t xml:space="preserve"> </w:t>
      </w:r>
      <w:r w:rsidR="00945410" w:rsidRPr="00BA544E">
        <w:rPr>
          <w:bCs/>
        </w:rPr>
        <w:t xml:space="preserve"> # </w:t>
      </w:r>
      <w:r w:rsidR="00990DAE">
        <w:rPr>
          <w:bCs/>
        </w:rPr>
        <w:t>1</w:t>
      </w:r>
      <w:r w:rsidR="00C42C33">
        <w:rPr>
          <w:bCs/>
        </w:rPr>
        <w:t>2</w:t>
      </w:r>
      <w:r w:rsidR="00945410" w:rsidRPr="00BA544E">
        <w:rPr>
          <w:bCs/>
        </w:rPr>
        <w:t>,</w:t>
      </w:r>
      <w:r w:rsidR="003B05ED" w:rsidRPr="00BA544E">
        <w:rPr>
          <w:bCs/>
        </w:rPr>
        <w:t xml:space="preserve"> #</w:t>
      </w:r>
      <w:r w:rsidR="00990DAE">
        <w:rPr>
          <w:bCs/>
        </w:rPr>
        <w:t>1</w:t>
      </w:r>
      <w:r w:rsidR="00C42C33">
        <w:rPr>
          <w:bCs/>
        </w:rPr>
        <w:t>3</w:t>
      </w:r>
      <w:r w:rsidR="003B05ED" w:rsidRPr="00BA544E">
        <w:rPr>
          <w:bCs/>
        </w:rPr>
        <w:t>,</w:t>
      </w:r>
      <w:r w:rsidR="00945410" w:rsidRPr="00BA544E">
        <w:rPr>
          <w:bCs/>
        </w:rPr>
        <w:t xml:space="preserve"> # PR</w:t>
      </w:r>
      <w:r w:rsidR="000A166E" w:rsidRPr="00BA544E">
        <w:rPr>
          <w:bCs/>
        </w:rPr>
        <w:t xml:space="preserve"> </w:t>
      </w:r>
      <w:r w:rsidR="00C42C33">
        <w:rPr>
          <w:bCs/>
        </w:rPr>
        <w:t>8</w:t>
      </w:r>
      <w:bookmarkStart w:id="0" w:name="_GoBack"/>
      <w:bookmarkEnd w:id="0"/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OURNMENT</w:t>
      </w:r>
      <w:r w:rsidR="00D9658F" w:rsidRPr="00BA544E">
        <w:rPr>
          <w:bCs/>
        </w:rPr>
        <w:tab/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449B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36F09-6ECE-4773-92B9-F8F393E0C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61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7</cp:revision>
  <cp:lastPrinted>2024-03-22T16:46:00Z</cp:lastPrinted>
  <dcterms:created xsi:type="dcterms:W3CDTF">2024-03-27T15:28:00Z</dcterms:created>
  <dcterms:modified xsi:type="dcterms:W3CDTF">2024-04-0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